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CFBAB" w14:textId="77777777" w:rsidR="00171341" w:rsidRDefault="00171341" w:rsidP="00171341">
      <w:pPr>
        <w:jc w:val="center"/>
        <w:rPr>
          <w:b/>
          <w:bCs/>
          <w:sz w:val="28"/>
          <w:szCs w:val="28"/>
        </w:rPr>
      </w:pPr>
      <w:r w:rsidRPr="00171341">
        <w:rPr>
          <w:b/>
          <w:bCs/>
          <w:sz w:val="28"/>
          <w:szCs w:val="28"/>
        </w:rPr>
        <w:t>AP Lab G1</w:t>
      </w:r>
    </w:p>
    <w:p w14:paraId="4785AD8E" w14:textId="0192D8B1" w:rsidR="001C2F8C" w:rsidRDefault="00171341" w:rsidP="00171341">
      <w:pPr>
        <w:jc w:val="center"/>
        <w:rPr>
          <w:b/>
          <w:bCs/>
          <w:sz w:val="28"/>
          <w:szCs w:val="28"/>
        </w:rPr>
      </w:pPr>
      <w:r w:rsidRPr="00171341">
        <w:rPr>
          <w:b/>
          <w:bCs/>
          <w:sz w:val="28"/>
          <w:szCs w:val="28"/>
        </w:rPr>
        <w:t xml:space="preserve">Set </w:t>
      </w:r>
      <w:r>
        <w:rPr>
          <w:b/>
          <w:bCs/>
          <w:sz w:val="28"/>
          <w:szCs w:val="28"/>
        </w:rPr>
        <w:t>B</w:t>
      </w:r>
    </w:p>
    <w:p w14:paraId="798FA8C8" w14:textId="77777777" w:rsidR="00171341" w:rsidRDefault="00171341" w:rsidP="00171341">
      <w:pPr>
        <w:jc w:val="center"/>
        <w:rPr>
          <w:b/>
          <w:bCs/>
          <w:sz w:val="28"/>
          <w:szCs w:val="28"/>
        </w:rPr>
      </w:pPr>
    </w:p>
    <w:p w14:paraId="3AE8BF20" w14:textId="2E82420C" w:rsidR="00171341" w:rsidRPr="00171341" w:rsidRDefault="00171341" w:rsidP="00171341">
      <w:r w:rsidRPr="00171341">
        <w:t>Q1) WAP to declare a list of three digits integers and then find all the Armstrong number present in it</w:t>
      </w:r>
      <w:r>
        <w:t>.</w:t>
      </w:r>
    </w:p>
    <w:p w14:paraId="0DF90EB0" w14:textId="77777777" w:rsidR="00171341" w:rsidRPr="00171341" w:rsidRDefault="00171341" w:rsidP="00171341"/>
    <w:p w14:paraId="294BFA36" w14:textId="49D9403D" w:rsidR="00171341" w:rsidRPr="00171341" w:rsidRDefault="00171341" w:rsidP="00171341">
      <w:r w:rsidRPr="00171341">
        <w:t>Q2) WAP to implement selection sort in an integer list</w:t>
      </w:r>
      <w:r>
        <w:t>.</w:t>
      </w:r>
    </w:p>
    <w:sectPr w:rsidR="00171341" w:rsidRPr="001713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tDA0NbWwMDU0NjZQ0lEKTi0uzszPAykwrAUAZGIsmywAAAA="/>
  </w:docVars>
  <w:rsids>
    <w:rsidRoot w:val="00171341"/>
    <w:rsid w:val="00171341"/>
    <w:rsid w:val="001C2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3D64E"/>
  <w15:chartTrackingRefBased/>
  <w15:docId w15:val="{C31AAA12-56CA-4A66-8C5A-5F245ACE9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ja Banerjee</dc:creator>
  <cp:keywords/>
  <dc:description/>
  <cp:lastModifiedBy>Puja Banerjee</cp:lastModifiedBy>
  <cp:revision>1</cp:revision>
  <dcterms:created xsi:type="dcterms:W3CDTF">2021-11-17T10:22:00Z</dcterms:created>
  <dcterms:modified xsi:type="dcterms:W3CDTF">2021-11-17T10:24:00Z</dcterms:modified>
</cp:coreProperties>
</file>